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B21DC" w14:textId="77777777" w:rsidR="00BB700E" w:rsidRDefault="00BB700E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6F7C1268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FD3762">
        <w:rPr>
          <w:rFonts w:ascii="Arial" w:hAnsi="Arial"/>
          <w:spacing w:val="0"/>
          <w:kern w:val="0"/>
          <w:sz w:val="24"/>
          <w:szCs w:val="24"/>
        </w:rPr>
        <w:t>7</w:t>
      </w:r>
      <w:r w:rsidR="00602374">
        <w:rPr>
          <w:rFonts w:ascii="Arial" w:hAnsi="Arial"/>
          <w:spacing w:val="0"/>
          <w:kern w:val="0"/>
          <w:sz w:val="24"/>
          <w:szCs w:val="24"/>
        </w:rPr>
        <w:t>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6670D4B" w14:textId="77777777" w:rsidR="00BB700E" w:rsidRDefault="00BB700E" w:rsidP="00BB700E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7A75D3E7" w14:textId="77777777" w:rsidR="00BB700E" w:rsidRPr="00022068" w:rsidRDefault="00BB700E" w:rsidP="00BB700E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154F4712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D6644A6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764563D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5F4D5C5E" w14:textId="5E5708D8" w:rsidR="00BB700E" w:rsidRDefault="00BB700E" w:rsidP="00BB70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6051A" w:rsidRPr="0056051A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5DD65E1" w14:textId="1FBE45ED" w:rsidR="00BB700E" w:rsidRDefault="00BB700E" w:rsidP="00BB70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6C7616"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6051A" w:rsidRPr="0056051A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99A3984" w14:textId="77777777" w:rsidR="00BB700E" w:rsidRPr="00022068" w:rsidRDefault="00BB700E" w:rsidP="00BB70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7C9D2915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343E0A4F" w14:textId="77777777" w:rsidR="00BB700E" w:rsidRPr="00022068" w:rsidRDefault="00BB700E" w:rsidP="00BB700E">
      <w:pPr>
        <w:spacing w:before="60" w:after="6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4B1E3FF5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628869E0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652A858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C10F602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41BA93DA" w14:textId="074DBCBD" w:rsidR="00BB700E" w:rsidRDefault="00BB700E" w:rsidP="00BB70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6051A" w:rsidRPr="0056051A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DC6E5F7" w14:textId="728F8772" w:rsidR="00BB700E" w:rsidRDefault="00BB700E" w:rsidP="00BB70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6051A" w:rsidRPr="0056051A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271116B" w14:textId="77777777" w:rsidR="00BB700E" w:rsidRPr="00022068" w:rsidRDefault="00BB700E" w:rsidP="00BB70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06B603CD" w14:textId="77777777" w:rsidR="00BB700E" w:rsidRPr="00022068" w:rsidRDefault="00BB700E" w:rsidP="00BB70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23999098" w:rsidR="00CE29AB" w:rsidRDefault="001227A2" w:rsidP="00BB700E">
      <w:pPr>
        <w:pStyle w:val="RLProhlensmluvnchstran"/>
        <w:spacing w:after="0" w:line="280" w:lineRule="atLeast"/>
        <w:rPr>
          <w:rFonts w:ascii="Arial" w:hAnsi="Arial" w:cs="Arial"/>
          <w:b w:val="0"/>
          <w:sz w:val="20"/>
          <w:lang w:eastAsia="en-US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604144E4" w14:textId="77777777" w:rsidR="00D2667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56E8548B" w14:textId="5554122E" w:rsidR="00F06FC1" w:rsidRPr="00D26673" w:rsidRDefault="00D26673" w:rsidP="00D26673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02E0E">
        <w:rPr>
          <w:rFonts w:ascii="Arial" w:hAnsi="Arial" w:cs="Arial"/>
          <w:sz w:val="20"/>
          <w:szCs w:val="20"/>
        </w:rPr>
        <w:t>„Klientská zóna II“ (dále jen „</w:t>
      </w:r>
      <w:r w:rsidRPr="00302E0E">
        <w:rPr>
          <w:rFonts w:ascii="Arial" w:hAnsi="Arial" w:cs="Arial"/>
          <w:b/>
          <w:bCs/>
          <w:sz w:val="20"/>
          <w:szCs w:val="20"/>
        </w:rPr>
        <w:t>Projekt</w:t>
      </w:r>
      <w:r w:rsidRPr="00302E0E">
        <w:rPr>
          <w:rFonts w:ascii="Arial" w:hAnsi="Arial" w:cs="Arial"/>
          <w:sz w:val="20"/>
          <w:szCs w:val="20"/>
        </w:rPr>
        <w:t>“) z Národního plánu obnovy (dále jen „NPO“), komponenty 1.1</w:t>
      </w:r>
      <w:r w:rsidRPr="003971B6">
        <w:rPr>
          <w:rFonts w:ascii="Arial" w:hAnsi="Arial" w:cs="Arial"/>
          <w:sz w:val="20"/>
          <w:szCs w:val="20"/>
        </w:rPr>
        <w:t xml:space="preserve"> s </w:t>
      </w:r>
      <w:r w:rsidRPr="00C16FCA">
        <w:rPr>
          <w:rFonts w:ascii="Arial" w:hAnsi="Arial" w:cs="Arial"/>
          <w:sz w:val="20"/>
          <w:szCs w:val="20"/>
        </w:rPr>
        <w:t>názvem „Digitální služby občanům a firmám“.</w:t>
      </w:r>
      <w:r w:rsidR="00F06FC1" w:rsidRPr="00D26673">
        <w:rPr>
          <w:rFonts w:ascii="Arial" w:hAnsi="Arial" w:cs="Arial"/>
          <w:sz w:val="20"/>
          <w:szCs w:val="20"/>
        </w:rPr>
        <w:t xml:space="preserve">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45DCD70C" w14:textId="5505F6DB" w:rsidR="000E3A47" w:rsidRDefault="0065183E" w:rsidP="00FD3762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FD3762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E76B44" w:rsidRPr="00FD3762">
        <w:rPr>
          <w:rFonts w:ascii="Arial" w:hAnsi="Arial" w:cs="Arial"/>
          <w:sz w:val="20"/>
          <w:szCs w:val="20"/>
          <w:lang w:eastAsia="en-US"/>
        </w:rPr>
        <w:t>služby</w:t>
      </w:r>
      <w:r w:rsidRPr="00FD3762">
        <w:rPr>
          <w:rFonts w:ascii="Arial" w:hAnsi="Arial" w:cs="Arial"/>
          <w:sz w:val="20"/>
          <w:szCs w:val="20"/>
          <w:lang w:eastAsia="en-US"/>
        </w:rPr>
        <w:t xml:space="preserve"> IT odborníků </w:t>
      </w:r>
      <w:r w:rsidR="009C6D10" w:rsidRPr="00FD3762">
        <w:rPr>
          <w:rFonts w:ascii="Arial" w:hAnsi="Arial" w:cs="Arial"/>
          <w:sz w:val="20"/>
          <w:szCs w:val="20"/>
          <w:lang w:eastAsia="en-US"/>
        </w:rPr>
        <w:t xml:space="preserve">v oblasti </w:t>
      </w:r>
      <w:r w:rsidR="00FD3762" w:rsidRPr="00FD3762">
        <w:rPr>
          <w:rFonts w:ascii="Arial" w:hAnsi="Arial" w:cs="Arial"/>
          <w:sz w:val="20"/>
          <w:szCs w:val="20"/>
          <w:lang w:eastAsia="en-US"/>
        </w:rPr>
        <w:t>IT analýzy scénářů a ověřování funkčnosti systémů pro projekt Dávky státní sociální pomoci (dále jen „</w:t>
      </w:r>
      <w:r w:rsidR="00FD3762" w:rsidRPr="00FD3762">
        <w:rPr>
          <w:rFonts w:ascii="Arial" w:hAnsi="Arial" w:cs="Arial"/>
          <w:b/>
          <w:bCs/>
          <w:sz w:val="20"/>
          <w:szCs w:val="20"/>
          <w:lang w:eastAsia="en-US"/>
        </w:rPr>
        <w:t>DSSP</w:t>
      </w:r>
      <w:r w:rsidR="00FD3762" w:rsidRPr="00FD3762">
        <w:rPr>
          <w:rFonts w:ascii="Arial" w:hAnsi="Arial" w:cs="Arial"/>
          <w:sz w:val="20"/>
          <w:szCs w:val="20"/>
          <w:lang w:eastAsia="en-US"/>
        </w:rPr>
        <w:t>“), tedy pozice IT Analytik senior a IT Analytik junior, jejichž činnosti budou spočívat v:</w:t>
      </w:r>
    </w:p>
    <w:p w14:paraId="70C2B54E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tvorbě a správě ověřovacích scénářů technických a uživatelských funkcionalit, </w:t>
      </w:r>
    </w:p>
    <w:p w14:paraId="78B25A9B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analýze požadavků a návrhu testovacích scénářů (SIT, UAT, FAT),</w:t>
      </w:r>
    </w:p>
    <w:p w14:paraId="6D4AF473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dokumentaci ověřovacích scénářů v nástroji JIRA/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Xray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,</w:t>
      </w:r>
    </w:p>
    <w:p w14:paraId="6F90E1A0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evidenci výsledků ověřování,</w:t>
      </w:r>
    </w:p>
    <w:p w14:paraId="242CAF16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exekuci a vyhodnocování ověřovacích scénářů,</w:t>
      </w:r>
    </w:p>
    <w:p w14:paraId="6145B17D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provádění funkčních, integračních, regresních a výkonnostních testů,</w:t>
      </w:r>
    </w:p>
    <w:p w14:paraId="49B6E1B9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vyhodnocení výsledků testů a reportingu kvality dodávky,</w:t>
      </w:r>
    </w:p>
    <w:p w14:paraId="07FE63D5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spolupráci s dodavateli při řešení defektů,</w:t>
      </w:r>
    </w:p>
    <w:p w14:paraId="45488BE4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návrhů ověřovací strategie funkčností a plánů kvality,</w:t>
      </w:r>
    </w:p>
    <w:p w14:paraId="0B2B756F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tvorbě testovací strategie a metodiky ověřování,</w:t>
      </w:r>
    </w:p>
    <w:p w14:paraId="1D44E15E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plánování a koordinaci ověřovacích aktivit v souladu s projektovým plánem,</w:t>
      </w:r>
    </w:p>
    <w:p w14:paraId="768695E8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definici kritérií přijetí a ukončení testů,</w:t>
      </w:r>
    </w:p>
    <w:p w14:paraId="2431DF6B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řízení kvality ověřování funkčností dodávek systémových komponent,</w:t>
      </w:r>
    </w:p>
    <w:p w14:paraId="2854C259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kontrole úplnosti a kvality testovacích výstupů,</w:t>
      </w:r>
    </w:p>
    <w:p w14:paraId="56B085D4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verifikaci souladu dodávky s funkčními a nefunkčními požadavky,</w:t>
      </w:r>
    </w:p>
    <w:p w14:paraId="4D0B0A61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eskalaci rizik a návrhy nápravných opatření,</w:t>
      </w:r>
    </w:p>
    <w:p w14:paraId="3B9A0873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integraci a technické návaznosti testů,</w:t>
      </w:r>
    </w:p>
    <w:p w14:paraId="1F42FC1F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koordinaci testů mezi systémy s více integračními vazbami (ERP, BPM, integrační platformy, 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BankID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, </w:t>
      </w:r>
      <w:proofErr w:type="gram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NIA,</w:t>
      </w:r>
      <w:proofErr w:type="gram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 apod.),</w:t>
      </w:r>
    </w:p>
    <w:p w14:paraId="67CEEAA8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ověření end-to-end funkčnosti v integrovaném prostředí, </w:t>
      </w:r>
    </w:p>
    <w:p w14:paraId="080D0E1E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lastRenderedPageBreak/>
        <w:t>automatizaci a ověřování výkonnosti,</w:t>
      </w:r>
    </w:p>
    <w:p w14:paraId="77E35BA1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návrhu a realizaci automatizace ověřovacích scénářů (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Selenium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, 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JMeter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),</w:t>
      </w:r>
    </w:p>
    <w:p w14:paraId="683F1B4F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vyhodnocení výkonu systému při provozní zátěži,</w:t>
      </w:r>
    </w:p>
    <w:p w14:paraId="58078E39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dokumentaci a komunikaci,</w:t>
      </w:r>
    </w:p>
    <w:p w14:paraId="34E80975" w14:textId="77777777" w:rsidR="00FD3762" w:rsidRPr="00FD3762" w:rsidRDefault="00FD3762" w:rsidP="00FD376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vedení evidence v </w:t>
      </w:r>
      <w:proofErr w:type="spellStart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Confluence</w:t>
      </w:r>
      <w:proofErr w:type="spellEnd"/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 xml:space="preserve"> (strategie, plány, reporty),</w:t>
      </w:r>
    </w:p>
    <w:p w14:paraId="6CC0CF8D" w14:textId="0B3C5DDE" w:rsidR="00FD3762" w:rsidRDefault="00FD3762" w:rsidP="000A33C2">
      <w:pPr>
        <w:pStyle w:val="Odstavecseseznamem"/>
        <w:widowControl w:val="0"/>
        <w:numPr>
          <w:ilvl w:val="0"/>
          <w:numId w:val="59"/>
        </w:numPr>
        <w:tabs>
          <w:tab w:val="left" w:pos="6804"/>
        </w:tabs>
        <w:spacing w:after="0" w:line="280" w:lineRule="atLeast"/>
        <w:ind w:left="1134" w:hanging="283"/>
        <w:jc w:val="both"/>
        <w:rPr>
          <w:rFonts w:ascii="Arial" w:eastAsia="Arial" w:hAnsi="Arial" w:cs="Arial"/>
          <w:color w:val="000000" w:themeColor="text1"/>
          <w:sz w:val="20"/>
          <w:szCs w:val="18"/>
        </w:rPr>
      </w:pPr>
      <w:r w:rsidRPr="00FD3762">
        <w:rPr>
          <w:rFonts w:ascii="Arial" w:eastAsia="Arial" w:hAnsi="Arial" w:cs="Arial"/>
          <w:color w:val="000000" w:themeColor="text1"/>
          <w:sz w:val="20"/>
          <w:szCs w:val="18"/>
        </w:rPr>
        <w:t>týdenním reportingu stavu testů a kvality dodávek</w:t>
      </w:r>
    </w:p>
    <w:p w14:paraId="28A6E31E" w14:textId="77777777" w:rsidR="000A33C2" w:rsidRPr="000A33C2" w:rsidRDefault="000A33C2" w:rsidP="000A33C2">
      <w:pPr>
        <w:widowControl w:val="0"/>
        <w:tabs>
          <w:tab w:val="left" w:pos="6804"/>
        </w:tabs>
        <w:spacing w:before="120" w:line="280" w:lineRule="atLeast"/>
        <w:ind w:left="567"/>
        <w:rPr>
          <w:rFonts w:ascii="Arial" w:hAnsi="Arial" w:cs="Arial"/>
          <w:sz w:val="20"/>
          <w:szCs w:val="20"/>
        </w:rPr>
      </w:pPr>
      <w:r w:rsidRPr="000A33C2">
        <w:rPr>
          <w:rFonts w:ascii="Arial" w:hAnsi="Arial" w:cs="Arial"/>
          <w:sz w:val="20"/>
          <w:szCs w:val="20"/>
        </w:rPr>
        <w:t>(dále jen „</w:t>
      </w:r>
      <w:r w:rsidRPr="000A33C2">
        <w:rPr>
          <w:rFonts w:ascii="Arial" w:hAnsi="Arial" w:cs="Arial"/>
          <w:b/>
          <w:bCs/>
          <w:sz w:val="20"/>
          <w:szCs w:val="20"/>
        </w:rPr>
        <w:t>Služby</w:t>
      </w:r>
      <w:r w:rsidRPr="000A33C2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6108E7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51536DB9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0E7514B5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06</w:t>
            </w:r>
          </w:p>
        </w:tc>
        <w:tc>
          <w:tcPr>
            <w:tcW w:w="1832" w:type="dxa"/>
            <w:vAlign w:val="center"/>
          </w:tcPr>
          <w:p w14:paraId="05F64F57" w14:textId="1AF41D0D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6108E7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08A52D2C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16025175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4</w:t>
            </w:r>
          </w:p>
        </w:tc>
        <w:tc>
          <w:tcPr>
            <w:tcW w:w="1832" w:type="dxa"/>
            <w:vAlign w:val="center"/>
          </w:tcPr>
          <w:p w14:paraId="574C636E" w14:textId="254364FD" w:rsidR="006108E7" w:rsidRPr="006108E7" w:rsidRDefault="00817FF6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62D00DBB" w14:textId="0B740E5F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E228D7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17FF6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4EEBCC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17FF6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60664C2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BB700E">
        <w:rPr>
          <w:rFonts w:ascii="Arial" w:hAnsi="Arial" w:cs="Arial"/>
          <w:sz w:val="20"/>
          <w:szCs w:val="20"/>
          <w:lang w:eastAsia="en-US"/>
        </w:rPr>
        <w:t xml:space="preserve"> 9 433 4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lastRenderedPageBreak/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B358E08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817FF6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817FF6">
        <w:rPr>
          <w:rFonts w:ascii="Arial" w:hAnsi="Arial" w:cs="Arial"/>
          <w:sz w:val="20"/>
          <w:szCs w:val="20"/>
          <w:lang w:eastAsia="en-US"/>
        </w:rPr>
        <w:t>6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4819EF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1258419" w14:textId="77777777" w:rsidR="006F3748" w:rsidRDefault="006F3748" w:rsidP="006F3748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07499372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2CAA2028" w14:textId="77777777" w:rsidR="006F3748" w:rsidRPr="00C16FCA" w:rsidRDefault="006F3748" w:rsidP="006F374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302E0E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302E0E">
        <w:rPr>
          <w:rFonts w:ascii="Arial" w:hAnsi="Arial" w:cs="Arial"/>
          <w:sz w:val="20"/>
          <w:szCs w:val="20"/>
        </w:rPr>
        <w:t>„Klientská zóna II“</w:t>
      </w:r>
      <w:r w:rsidRPr="00302E0E">
        <w:rPr>
          <w:rFonts w:ascii="Arial" w:hAnsi="Arial" w:cs="Arial"/>
          <w:sz w:val="20"/>
          <w:szCs w:val="20"/>
          <w:lang w:eastAsia="en-US"/>
        </w:rPr>
        <w:t xml:space="preserve">, který je realizován a financován v rámci NPO, komponenty 1.1 s názvem </w:t>
      </w:r>
      <w:r w:rsidRPr="00C16FCA">
        <w:rPr>
          <w:rFonts w:ascii="Arial" w:hAnsi="Arial" w:cs="Arial"/>
          <w:sz w:val="20"/>
          <w:szCs w:val="20"/>
        </w:rPr>
        <w:t>Digitální služby občanům a firmám</w:t>
      </w:r>
      <w:r w:rsidRPr="00C16FCA">
        <w:rPr>
          <w:rFonts w:ascii="Arial" w:hAnsi="Arial" w:cs="Arial"/>
          <w:sz w:val="20"/>
          <w:szCs w:val="20"/>
          <w:lang w:eastAsia="en-US"/>
        </w:rPr>
        <w:t>“</w:t>
      </w:r>
      <w:r w:rsidRPr="00C16FCA">
        <w:rPr>
          <w:rFonts w:ascii="Arial" w:hAnsi="Arial" w:cs="Arial"/>
          <w:sz w:val="20"/>
          <w:szCs w:val="20"/>
        </w:rPr>
        <w:t>, a</w:t>
      </w:r>
    </w:p>
    <w:p w14:paraId="15A06AA9" w14:textId="77777777" w:rsidR="006F3748" w:rsidRPr="00302E0E" w:rsidRDefault="006F3748" w:rsidP="006F374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302E0E">
        <w:rPr>
          <w:rFonts w:ascii="Arial" w:hAnsi="Arial" w:cs="Arial"/>
          <w:sz w:val="20"/>
          <w:szCs w:val="20"/>
        </w:rPr>
        <w:t>číslo Projektu</w:t>
      </w:r>
      <w:r w:rsidRPr="00302E0E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302E0E">
        <w:rPr>
          <w:rFonts w:ascii="Arial" w:hAnsi="Arial" w:cs="Arial"/>
          <w:sz w:val="20"/>
          <w:szCs w:val="20"/>
        </w:rPr>
        <w:t>.</w:t>
      </w:r>
    </w:p>
    <w:p w14:paraId="46289DDA" w14:textId="77777777" w:rsidR="006F3748" w:rsidRDefault="006F3748" w:rsidP="006F3748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1F3C807A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6F197859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724D2CEB" w14:textId="6BC25DDF" w:rsidR="006F3748" w:rsidRP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Práva a povinnosti smluvních stran, které nejsou upraveny v Dílčí smlouvě, se řídí Rámcovou dohodou. V případě rozporu mezi Dílčí smlouvou a Rámcovou dohodou se použijí ustanovení </w:t>
      </w:r>
      <w:r w:rsidRPr="00407C33">
        <w:rPr>
          <w:rFonts w:ascii="Arial" w:hAnsi="Arial" w:cs="Arial"/>
          <w:sz w:val="20"/>
          <w:szCs w:val="20"/>
          <w:lang w:eastAsia="en-US"/>
        </w:rPr>
        <w:lastRenderedPageBreak/>
        <w:t>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30AB2375" w14:textId="6A22B6C5" w:rsidR="000E3A47" w:rsidRPr="00407C33" w:rsidRDefault="000E3A47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817FF6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BB700E" w14:paraId="086CF67A" w14:textId="77777777" w:rsidTr="000C3CCC">
        <w:trPr>
          <w:jc w:val="center"/>
        </w:trPr>
        <w:tc>
          <w:tcPr>
            <w:tcW w:w="4535" w:type="dxa"/>
          </w:tcPr>
          <w:p w14:paraId="1AAF7651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585ABEA4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2C5082C7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7B5E708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BB700E" w14:paraId="6A930497" w14:textId="77777777" w:rsidTr="000C3CCC">
        <w:trPr>
          <w:jc w:val="center"/>
        </w:trPr>
        <w:tc>
          <w:tcPr>
            <w:tcW w:w="4535" w:type="dxa"/>
          </w:tcPr>
          <w:p w14:paraId="57384E42" w14:textId="77777777" w:rsidR="00BB70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61F0CB3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036F6E3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7AA1D5C" w14:textId="77777777" w:rsidR="00BB700E" w:rsidRPr="007F6391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4435236B" w14:textId="77777777" w:rsidR="00BB700E" w:rsidRPr="007F190E" w:rsidRDefault="00BB700E" w:rsidP="000C3CCC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25C9F562" w14:textId="4BF1E7C9" w:rsidR="00BB700E" w:rsidRPr="007F190E" w:rsidRDefault="00BB700E" w:rsidP="000C3CC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4FD778FB" w14:textId="77777777" w:rsidR="00BB70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84920DC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87E4C12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0393890" w14:textId="77777777" w:rsidR="00BB700E" w:rsidRPr="007F6391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E3BC6FA" w14:textId="77777777" w:rsidR="00BB70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764D366A" w14:textId="1A55EF8D" w:rsidR="00BB700E" w:rsidRPr="007F190E" w:rsidRDefault="00BB700E" w:rsidP="00BB700E">
            <w:pPr>
              <w:pStyle w:val="RLdajeosmluvnstran"/>
              <w:keepNext/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B2D794C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B700E" w14:paraId="00D053C2" w14:textId="77777777" w:rsidTr="000C3CCC">
        <w:trPr>
          <w:jc w:val="center"/>
        </w:trPr>
        <w:tc>
          <w:tcPr>
            <w:tcW w:w="4535" w:type="dxa"/>
          </w:tcPr>
          <w:p w14:paraId="25240699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21DEB14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B700E" w14:paraId="482973C0" w14:textId="77777777" w:rsidTr="000C3CCC">
        <w:trPr>
          <w:jc w:val="center"/>
        </w:trPr>
        <w:tc>
          <w:tcPr>
            <w:tcW w:w="4535" w:type="dxa"/>
          </w:tcPr>
          <w:p w14:paraId="5329E5C2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9602ABC" w14:textId="77777777" w:rsidR="00BB70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9541269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953351D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BB700E" w14:paraId="10BD7971" w14:textId="77777777" w:rsidTr="000C3CCC">
        <w:trPr>
          <w:jc w:val="center"/>
        </w:trPr>
        <w:tc>
          <w:tcPr>
            <w:tcW w:w="4535" w:type="dxa"/>
          </w:tcPr>
          <w:p w14:paraId="794A5AE6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48E14B4" w14:textId="77777777" w:rsidR="00BB700E" w:rsidRPr="007F190E" w:rsidRDefault="00BB700E" w:rsidP="000C3CC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9BD0DA3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4C114A8" w14:textId="77777777" w:rsidR="00BB70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E426732" w14:textId="77777777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47DADE0" w14:textId="77777777" w:rsidR="00BB700E" w:rsidRPr="007F6391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24843382" w14:textId="77777777" w:rsidR="00BB70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7EB8C07D" w14:textId="6DD3AC6B" w:rsidR="00BB700E" w:rsidRPr="007F190E" w:rsidRDefault="00BB700E" w:rsidP="000C3CC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AC86EFB" w14:textId="00814E10" w:rsidR="00E218E5" w:rsidRDefault="00E218E5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0F9716A0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817FF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35" w:type="dxa"/>
        <w:tblInd w:w="-147" w:type="dxa"/>
        <w:tblLook w:val="04A0" w:firstRow="1" w:lastRow="0" w:firstColumn="1" w:lastColumn="0" w:noHBand="0" w:noVBand="1"/>
      </w:tblPr>
      <w:tblGrid>
        <w:gridCol w:w="2405"/>
        <w:gridCol w:w="3261"/>
        <w:gridCol w:w="1550"/>
        <w:gridCol w:w="2119"/>
      </w:tblGrid>
      <w:tr w:rsidR="00D11A04" w:rsidRPr="00A5360B" w14:paraId="426CABD4" w14:textId="77777777" w:rsidTr="00B578E9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56051A" w:rsidRPr="00A5360B" w14:paraId="18236ED6" w14:textId="77777777" w:rsidTr="0056051A">
        <w:trPr>
          <w:trHeight w:val="567"/>
        </w:trPr>
        <w:tc>
          <w:tcPr>
            <w:tcW w:w="2405" w:type="dxa"/>
            <w:vMerge w:val="restart"/>
            <w:shd w:val="clear" w:color="auto" w:fill="auto"/>
            <w:vAlign w:val="center"/>
          </w:tcPr>
          <w:p w14:paraId="13C5E32A" w14:textId="738C9A72" w:rsidR="0056051A" w:rsidRPr="00E218E5" w:rsidRDefault="0056051A" w:rsidP="0056051A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E218E5">
              <w:rPr>
                <w:rFonts w:ascii="Arial" w:hAnsi="Arial" w:cs="Arial"/>
                <w:sz w:val="20"/>
                <w:szCs w:val="22"/>
              </w:rPr>
              <w:t>IT Analytik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02A4C495" w:rsidR="0056051A" w:rsidRPr="00BB700E" w:rsidRDefault="0056051A" w:rsidP="0056051A">
            <w:pPr>
              <w:pStyle w:val="RLdajeosmluvnstran"/>
              <w:keepNext/>
              <w:spacing w:after="0" w:line="28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572AD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 w:val="restart"/>
            <w:shd w:val="clear" w:color="auto" w:fill="auto"/>
            <w:vAlign w:val="center"/>
          </w:tcPr>
          <w:p w14:paraId="42A1D1F7" w14:textId="5C5D79B4" w:rsidR="0056051A" w:rsidRPr="00BB2C2E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5500BB6F" w14:textId="784F92A3" w:rsidR="0056051A" w:rsidRPr="00BB700E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B700E">
              <w:rPr>
                <w:rFonts w:ascii="Arial" w:hAnsi="Arial" w:cs="Arial"/>
                <w:sz w:val="20"/>
                <w:szCs w:val="22"/>
              </w:rPr>
              <w:t>10 100,-</w:t>
            </w:r>
          </w:p>
        </w:tc>
      </w:tr>
      <w:tr w:rsidR="0056051A" w:rsidRPr="00A5360B" w14:paraId="40A796A2" w14:textId="77777777" w:rsidTr="0056051A">
        <w:trPr>
          <w:trHeight w:val="567"/>
        </w:trPr>
        <w:tc>
          <w:tcPr>
            <w:tcW w:w="2405" w:type="dxa"/>
            <w:vMerge/>
            <w:shd w:val="clear" w:color="auto" w:fill="auto"/>
            <w:vAlign w:val="center"/>
          </w:tcPr>
          <w:p w14:paraId="01A0E89D" w14:textId="4E2CCF52" w:rsidR="0056051A" w:rsidRPr="00E218E5" w:rsidRDefault="0056051A" w:rsidP="0056051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1508806A" w14:textId="1C97EAE4" w:rsidR="0056051A" w:rsidRPr="00BB700E" w:rsidRDefault="0056051A" w:rsidP="0056051A">
            <w:pPr>
              <w:pStyle w:val="RLdajeosmluvnstran"/>
              <w:keepNext/>
              <w:spacing w:after="0" w:line="28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572AD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/>
            <w:shd w:val="clear" w:color="auto" w:fill="auto"/>
            <w:vAlign w:val="center"/>
          </w:tcPr>
          <w:p w14:paraId="023330E3" w14:textId="47028B40" w:rsidR="0056051A" w:rsidRPr="00662E38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0E7334C" w14:textId="6852030E" w:rsidR="0056051A" w:rsidRPr="00BB700E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6051A" w:rsidRPr="00A5360B" w14:paraId="6E04EE09" w14:textId="77777777" w:rsidTr="0056051A">
        <w:trPr>
          <w:trHeight w:val="567"/>
        </w:trPr>
        <w:tc>
          <w:tcPr>
            <w:tcW w:w="2405" w:type="dxa"/>
            <w:vMerge/>
            <w:shd w:val="clear" w:color="auto" w:fill="auto"/>
            <w:vAlign w:val="center"/>
          </w:tcPr>
          <w:p w14:paraId="061AB62D" w14:textId="77777777" w:rsidR="0056051A" w:rsidRPr="00E218E5" w:rsidRDefault="0056051A" w:rsidP="0056051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49CB882E" w14:textId="25B61103" w:rsidR="0056051A" w:rsidRPr="00BB700E" w:rsidRDefault="0056051A" w:rsidP="0056051A">
            <w:pPr>
              <w:pStyle w:val="RLdajeosmluvnstran"/>
              <w:keepNext/>
              <w:spacing w:after="0" w:line="28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572AD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/>
            <w:shd w:val="clear" w:color="auto" w:fill="auto"/>
            <w:vAlign w:val="center"/>
          </w:tcPr>
          <w:p w14:paraId="20343085" w14:textId="47A50119" w:rsidR="0056051A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D360FB3" w14:textId="2D4C1371" w:rsidR="0056051A" w:rsidRPr="00BB700E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6051A" w:rsidRPr="00A5360B" w14:paraId="221F1C5A" w14:textId="77777777" w:rsidTr="0056051A">
        <w:trPr>
          <w:trHeight w:val="567"/>
        </w:trPr>
        <w:tc>
          <w:tcPr>
            <w:tcW w:w="2405" w:type="dxa"/>
            <w:vMerge w:val="restart"/>
            <w:shd w:val="clear" w:color="auto" w:fill="auto"/>
            <w:vAlign w:val="center"/>
          </w:tcPr>
          <w:p w14:paraId="37BA2ECB" w14:textId="2C97D2D4" w:rsidR="0056051A" w:rsidRPr="009C7CB4" w:rsidRDefault="0056051A" w:rsidP="0056051A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0BE3157B" w:rsidR="0056051A" w:rsidRPr="00BB700E" w:rsidRDefault="0056051A" w:rsidP="0056051A">
            <w:pPr>
              <w:pStyle w:val="RLdajeosmluvnstran"/>
              <w:keepNext/>
              <w:spacing w:after="0" w:line="28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FD664A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 w:val="restart"/>
            <w:shd w:val="clear" w:color="auto" w:fill="auto"/>
            <w:vAlign w:val="center"/>
          </w:tcPr>
          <w:p w14:paraId="6CBC20FB" w14:textId="46F8EE03" w:rsidR="0056051A" w:rsidRPr="00BB2C2E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084A36A5" w14:textId="55F04DD8" w:rsidR="0056051A" w:rsidRPr="00BB700E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B700E">
              <w:rPr>
                <w:rFonts w:ascii="Arial" w:hAnsi="Arial" w:cs="Arial"/>
                <w:sz w:val="20"/>
                <w:szCs w:val="22"/>
              </w:rPr>
              <w:t>8 200,-</w:t>
            </w:r>
          </w:p>
        </w:tc>
      </w:tr>
      <w:tr w:rsidR="0056051A" w:rsidRPr="00A5360B" w14:paraId="08B59970" w14:textId="77777777" w:rsidTr="0056051A">
        <w:trPr>
          <w:trHeight w:val="567"/>
        </w:trPr>
        <w:tc>
          <w:tcPr>
            <w:tcW w:w="2405" w:type="dxa"/>
            <w:vMerge/>
            <w:shd w:val="clear" w:color="auto" w:fill="auto"/>
            <w:vAlign w:val="center"/>
          </w:tcPr>
          <w:p w14:paraId="263125B5" w14:textId="77777777" w:rsidR="0056051A" w:rsidRPr="006108E7" w:rsidRDefault="0056051A" w:rsidP="0056051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46805C22" w14:textId="39BC7EC4" w:rsidR="0056051A" w:rsidRPr="00BB700E" w:rsidRDefault="0056051A" w:rsidP="0056051A">
            <w:pPr>
              <w:pStyle w:val="RLdajeosmluvnstran"/>
              <w:keepNext/>
              <w:spacing w:after="0" w:line="28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FD664A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vMerge/>
            <w:shd w:val="clear" w:color="auto" w:fill="auto"/>
            <w:vAlign w:val="center"/>
          </w:tcPr>
          <w:p w14:paraId="455B53DA" w14:textId="2027F6AC" w:rsidR="0056051A" w:rsidRPr="00662E38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5BACA151" w14:textId="21DAC132" w:rsidR="0056051A" w:rsidRPr="00601299" w:rsidRDefault="0056051A" w:rsidP="0056051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65724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814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F8C11" w14:textId="77777777" w:rsidR="00737974" w:rsidRDefault="00737974">
      <w:r>
        <w:separator/>
      </w:r>
    </w:p>
  </w:endnote>
  <w:endnote w:type="continuationSeparator" w:id="0">
    <w:p w14:paraId="3ACDC787" w14:textId="77777777" w:rsidR="00737974" w:rsidRDefault="00737974">
      <w:r>
        <w:continuationSeparator/>
      </w:r>
    </w:p>
  </w:endnote>
  <w:endnote w:type="continuationNotice" w:id="1">
    <w:p w14:paraId="6D234FBD" w14:textId="77777777" w:rsidR="00737974" w:rsidRDefault="007379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56051A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B2941" w14:textId="77777777" w:rsidR="00737974" w:rsidRDefault="00737974">
      <w:r>
        <w:separator/>
      </w:r>
    </w:p>
  </w:footnote>
  <w:footnote w:type="continuationSeparator" w:id="0">
    <w:p w14:paraId="3EA276A6" w14:textId="77777777" w:rsidR="00737974" w:rsidRDefault="00737974">
      <w:r>
        <w:continuationSeparator/>
      </w:r>
    </w:p>
  </w:footnote>
  <w:footnote w:type="continuationNotice" w:id="1">
    <w:p w14:paraId="376373E5" w14:textId="77777777" w:rsidR="00737974" w:rsidRDefault="007379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604CE6E" w:rsidR="00853E81" w:rsidRPr="00853E81" w:rsidRDefault="00D26673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170274F" wp14:editId="106C4EA6">
          <wp:simplePos x="0" y="0"/>
          <wp:positionH relativeFrom="column">
            <wp:posOffset>866775</wp:posOffset>
          </wp:positionH>
          <wp:positionV relativeFrom="paragraph">
            <wp:posOffset>57150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200033826" o:spid="_x0000_i1026" type="#_x0000_t75" style="width:183pt;height:140.25pt;visibility:visible;mso-wrap-style:square" o:bullet="t">
        <v:imagedata r:id="rId1" o:title=""/>
      </v:shape>
    </w:pict>
  </w:numPicBullet>
  <w:numPicBullet w:numPicBulletId="1">
    <w:pict>
      <v:shape id="Obrázek 1885087595" o:spid="_x0000_i1027" type="#_x0000_t75" style="width:12pt;height:12pt;visibility:visible;mso-wrap-style:square" o:bullet="t">
        <v:imagedata r:id="rId2" o:title=""/>
      </v:shape>
    </w:pict>
  </w:numPicBullet>
  <w:numPicBullet w:numPicBulletId="2">
    <w:pict>
      <v:shape id="Obrázek 1532816606" o:spid="_x0000_i1028" type="#_x0000_t75" style="width:9pt;height:9pt;visibility:visible;mso-wrap-style:square" o:bullet="t">
        <v:imagedata r:id="rId3" o:title=""/>
      </v:shape>
    </w:pict>
  </w:numPicBullet>
  <w:numPicBullet w:numPicBulletId="3">
    <w:pict>
      <v:shape id="Obrázek 1305645866" o:spid="_x0000_i1029" type="#_x0000_t75" style="width:9pt;height:9pt;visibility:visible;mso-wrap-style:square" o:bullet="t">
        <v:imagedata r:id="rId4" o:title=""/>
      </v:shape>
    </w:pict>
  </w:numPicBullet>
  <w:numPicBullet w:numPicBulletId="4">
    <w:pict>
      <v:shape id="Obrázek 2086699104" o:spid="_x0000_i1030" type="#_x0000_t75" style="width:9pt;height:9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DCD7D65"/>
    <w:multiLevelType w:val="hybridMultilevel"/>
    <w:tmpl w:val="DFA43248"/>
    <w:lvl w:ilvl="0" w:tplc="D4E27E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025B43"/>
    <w:multiLevelType w:val="hybridMultilevel"/>
    <w:tmpl w:val="1B644B3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73C786B"/>
    <w:multiLevelType w:val="hybridMultilevel"/>
    <w:tmpl w:val="AAB219B4"/>
    <w:lvl w:ilvl="0" w:tplc="DB3AE0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9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7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8"/>
  </w:num>
  <w:num w:numId="41" w16cid:durableId="782190033">
    <w:abstractNumId w:val="29"/>
  </w:num>
  <w:num w:numId="42" w16cid:durableId="79330020">
    <w:abstractNumId w:val="24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3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6"/>
  </w:num>
  <w:num w:numId="50" w16cid:durableId="1554996970">
    <w:abstractNumId w:val="6"/>
  </w:num>
  <w:num w:numId="51" w16cid:durableId="744883972">
    <w:abstractNumId w:val="35"/>
  </w:num>
  <w:num w:numId="52" w16cid:durableId="871571776">
    <w:abstractNumId w:val="28"/>
  </w:num>
  <w:num w:numId="53" w16cid:durableId="1940064540">
    <w:abstractNumId w:val="25"/>
  </w:num>
  <w:num w:numId="54" w16cid:durableId="1336415417">
    <w:abstractNumId w:val="25"/>
  </w:num>
  <w:num w:numId="55" w16cid:durableId="1509251851">
    <w:abstractNumId w:val="54"/>
  </w:num>
  <w:num w:numId="56" w16cid:durableId="1318269192">
    <w:abstractNumId w:val="25"/>
  </w:num>
  <w:num w:numId="57" w16cid:durableId="267350544">
    <w:abstractNumId w:val="14"/>
  </w:num>
  <w:num w:numId="58" w16cid:durableId="1228489720">
    <w:abstractNumId w:val="25"/>
  </w:num>
  <w:num w:numId="59" w16cid:durableId="1633512752">
    <w:abstractNumId w:val="18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BDA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33C2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A47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272AE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0B94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1C2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471F7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5536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26AB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0C7E"/>
    <w:rsid w:val="004622CE"/>
    <w:rsid w:val="0046290C"/>
    <w:rsid w:val="00463D4B"/>
    <w:rsid w:val="004644F9"/>
    <w:rsid w:val="00464A4D"/>
    <w:rsid w:val="00465090"/>
    <w:rsid w:val="00465603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19EF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6E3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5CF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2C7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1A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37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244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748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37974"/>
    <w:rsid w:val="007409BF"/>
    <w:rsid w:val="0074154E"/>
    <w:rsid w:val="00742287"/>
    <w:rsid w:val="007425F5"/>
    <w:rsid w:val="00742E0B"/>
    <w:rsid w:val="00744330"/>
    <w:rsid w:val="007450E0"/>
    <w:rsid w:val="0074630C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A5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C4E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17FF6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4594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6E3F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8E9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2AD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00E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D33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667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0A4F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382D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18E5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6D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762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6d2728b-6543-4061-ada0-b61e82d9662c"/>
    <ds:schemaRef ds:uri="http://purl.org/dc/terms/"/>
    <ds:schemaRef ds:uri="http://www.w3.org/XML/1998/namespace"/>
    <ds:schemaRef ds:uri="025250fb-bc8f-468c-9c5d-8bcc1e866151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611</Words>
  <Characters>9483</Characters>
  <Application>Microsoft Office Word</Application>
  <DocSecurity>0</DocSecurity>
  <Lines>79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6</cp:revision>
  <cp:lastPrinted>2025-11-21T11:30:00Z</cp:lastPrinted>
  <dcterms:created xsi:type="dcterms:W3CDTF">2025-07-09T20:11:00Z</dcterms:created>
  <dcterms:modified xsi:type="dcterms:W3CDTF">2026-02-1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